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3A8C5" w14:textId="6C058D07" w:rsidR="008C69B7" w:rsidRDefault="0044007A">
      <w:r w:rsidRPr="0044007A">
        <w:rPr>
          <w:highlight w:val="yellow"/>
        </w:rPr>
        <w:t>Constructors and Destructors</w:t>
      </w:r>
    </w:p>
    <w:p w14:paraId="2C003E67" w14:textId="553389DD" w:rsidR="0044007A" w:rsidRDefault="0044007A">
      <w:r>
        <w:t xml:space="preserve">It is very common for some part of an object to require initialization before it can be used. For example, think back to the </w:t>
      </w:r>
      <w:r w:rsidRPr="0044007A">
        <w:rPr>
          <w:highlight w:val="yellow"/>
        </w:rPr>
        <w:t>stack class</w:t>
      </w:r>
      <w:r>
        <w:t xml:space="preserve"> developed earlier. Before the stack could be used, </w:t>
      </w:r>
      <w:proofErr w:type="spellStart"/>
      <w:r>
        <w:t>tos</w:t>
      </w:r>
      <w:proofErr w:type="spellEnd"/>
      <w:r>
        <w:t xml:space="preserve"> had to be set to zero. This was performed by using the function </w:t>
      </w:r>
      <w:proofErr w:type="spellStart"/>
      <w:proofErr w:type="gramStart"/>
      <w:r w:rsidRPr="00D1515C">
        <w:rPr>
          <w:highlight w:val="green"/>
        </w:rPr>
        <w:t>init</w:t>
      </w:r>
      <w:proofErr w:type="spellEnd"/>
      <w:r w:rsidRPr="00D1515C">
        <w:rPr>
          <w:highlight w:val="green"/>
        </w:rPr>
        <w:t>( )</w:t>
      </w:r>
      <w:proofErr w:type="gramEnd"/>
      <w:r w:rsidRPr="00D1515C">
        <w:rPr>
          <w:highlight w:val="green"/>
        </w:rPr>
        <w:t>.</w:t>
      </w:r>
      <w:r>
        <w:t xml:space="preserve"> Because the requirement for initialization is so common, C++ allows objects to initialize themselves when they are created. </w:t>
      </w:r>
      <w:r w:rsidRPr="0044007A">
        <w:rPr>
          <w:highlight w:val="yellow"/>
        </w:rPr>
        <w:t>This automatic initialization is performed through the use of a constructor function</w:t>
      </w:r>
      <w:r>
        <w:t>.</w:t>
      </w:r>
    </w:p>
    <w:p w14:paraId="0AC9E272" w14:textId="2E301FA6" w:rsidR="0044007A" w:rsidRDefault="0044007A">
      <w:r w:rsidRPr="0044007A">
        <w:drawing>
          <wp:inline distT="0" distB="0" distL="0" distR="0" wp14:anchorId="53BE21AF" wp14:editId="56B6643B">
            <wp:extent cx="5731510" cy="24180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AF295" w14:textId="7AEF9502" w:rsidR="0044007A" w:rsidRDefault="0044007A">
      <w:r w:rsidRPr="0044007A">
        <w:drawing>
          <wp:inline distT="0" distB="0" distL="0" distR="0" wp14:anchorId="2BD0C024" wp14:editId="1DBD1C33">
            <wp:extent cx="5731510" cy="19500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7895B" w14:textId="77777777" w:rsidR="0044007A" w:rsidRDefault="0044007A" w:rsidP="0044007A">
      <w:r>
        <w:t>// Using a constructor and destructor.</w:t>
      </w:r>
    </w:p>
    <w:p w14:paraId="23AD19D0" w14:textId="77777777" w:rsidR="0044007A" w:rsidRDefault="0044007A" w:rsidP="0044007A">
      <w:r>
        <w:t>#include &lt;iostream&gt;</w:t>
      </w:r>
    </w:p>
    <w:p w14:paraId="42C40B6B" w14:textId="77777777" w:rsidR="0044007A" w:rsidRDefault="0044007A" w:rsidP="0044007A">
      <w:r>
        <w:t>using namespace std;</w:t>
      </w:r>
    </w:p>
    <w:p w14:paraId="75F6CCF4" w14:textId="77777777" w:rsidR="0044007A" w:rsidRDefault="0044007A" w:rsidP="0044007A">
      <w:r>
        <w:t>#</w:t>
      </w:r>
      <w:proofErr w:type="gramStart"/>
      <w:r>
        <w:t>define</w:t>
      </w:r>
      <w:proofErr w:type="gramEnd"/>
      <w:r>
        <w:t xml:space="preserve"> SIZE 100</w:t>
      </w:r>
    </w:p>
    <w:p w14:paraId="1821989D" w14:textId="77777777" w:rsidR="0044007A" w:rsidRDefault="0044007A" w:rsidP="0044007A">
      <w:r>
        <w:t>// This creates the class stack.</w:t>
      </w:r>
    </w:p>
    <w:p w14:paraId="5BE88F22" w14:textId="77777777" w:rsidR="0044007A" w:rsidRDefault="0044007A" w:rsidP="0044007A">
      <w:r>
        <w:t>class stack {</w:t>
      </w:r>
    </w:p>
    <w:p w14:paraId="03C7EBDD" w14:textId="77777777" w:rsidR="0044007A" w:rsidRDefault="0044007A" w:rsidP="0044007A">
      <w:r>
        <w:t xml:space="preserve">int </w:t>
      </w:r>
      <w:proofErr w:type="spellStart"/>
      <w:proofErr w:type="gramStart"/>
      <w:r>
        <w:t>stck</w:t>
      </w:r>
      <w:proofErr w:type="spellEnd"/>
      <w:r>
        <w:t>[</w:t>
      </w:r>
      <w:proofErr w:type="gramEnd"/>
      <w:r>
        <w:t>SIZE];</w:t>
      </w:r>
    </w:p>
    <w:p w14:paraId="27B02EF7" w14:textId="77777777" w:rsidR="0044007A" w:rsidRDefault="0044007A" w:rsidP="0044007A">
      <w:r>
        <w:t xml:space="preserve">int </w:t>
      </w:r>
      <w:proofErr w:type="spellStart"/>
      <w:r>
        <w:t>tos</w:t>
      </w:r>
      <w:proofErr w:type="spellEnd"/>
      <w:r>
        <w:t>;</w:t>
      </w:r>
    </w:p>
    <w:p w14:paraId="2D067D9E" w14:textId="77777777" w:rsidR="0044007A" w:rsidRDefault="0044007A" w:rsidP="0044007A">
      <w:proofErr w:type="spellStart"/>
      <w:proofErr w:type="gramStart"/>
      <w:r>
        <w:t>public:stack</w:t>
      </w:r>
      <w:proofErr w:type="spellEnd"/>
      <w:proofErr w:type="gramEnd"/>
      <w:r>
        <w:t>(); // constructor</w:t>
      </w:r>
    </w:p>
    <w:p w14:paraId="6D0DDF9A" w14:textId="77777777" w:rsidR="0044007A" w:rsidRDefault="0044007A" w:rsidP="0044007A">
      <w:r>
        <w:t>~</w:t>
      </w:r>
      <w:proofErr w:type="gramStart"/>
      <w:r>
        <w:t>stack(</w:t>
      </w:r>
      <w:proofErr w:type="gramEnd"/>
      <w:r>
        <w:t>); // destructor</w:t>
      </w:r>
    </w:p>
    <w:p w14:paraId="4848028B" w14:textId="77777777" w:rsidR="0044007A" w:rsidRDefault="0044007A" w:rsidP="0044007A">
      <w:r>
        <w:lastRenderedPageBreak/>
        <w:t xml:space="preserve">void </w:t>
      </w:r>
      <w:proofErr w:type="gramStart"/>
      <w:r>
        <w:t>push(</w:t>
      </w:r>
      <w:proofErr w:type="gramEnd"/>
      <w:r>
        <w:t xml:space="preserve">int </w:t>
      </w:r>
      <w:proofErr w:type="spellStart"/>
      <w:r>
        <w:t>i</w:t>
      </w:r>
      <w:proofErr w:type="spellEnd"/>
      <w:r>
        <w:t>);</w:t>
      </w:r>
    </w:p>
    <w:p w14:paraId="0D96620B" w14:textId="77777777" w:rsidR="0044007A" w:rsidRDefault="0044007A" w:rsidP="0044007A">
      <w:r>
        <w:t xml:space="preserve">int </w:t>
      </w:r>
      <w:proofErr w:type="gramStart"/>
      <w:r>
        <w:t>pop(</w:t>
      </w:r>
      <w:proofErr w:type="gramEnd"/>
      <w:r>
        <w:t>);</w:t>
      </w:r>
    </w:p>
    <w:p w14:paraId="5D3C07C7" w14:textId="77777777" w:rsidR="0044007A" w:rsidRDefault="0044007A" w:rsidP="0044007A">
      <w:r>
        <w:t>};</w:t>
      </w:r>
    </w:p>
    <w:p w14:paraId="63033794" w14:textId="77777777" w:rsidR="0044007A" w:rsidRDefault="0044007A" w:rsidP="0044007A">
      <w:r>
        <w:t>// stack's constructor</w:t>
      </w:r>
    </w:p>
    <w:p w14:paraId="0D782440" w14:textId="77777777" w:rsidR="0044007A" w:rsidRDefault="0044007A" w:rsidP="0044007A">
      <w:proofErr w:type="gramStart"/>
      <w:r>
        <w:t>stack::</w:t>
      </w:r>
      <w:proofErr w:type="gramEnd"/>
      <w:r>
        <w:t>stack()</w:t>
      </w:r>
    </w:p>
    <w:p w14:paraId="55136BEA" w14:textId="77777777" w:rsidR="0044007A" w:rsidRDefault="0044007A" w:rsidP="0044007A">
      <w:r>
        <w:t>{</w:t>
      </w:r>
    </w:p>
    <w:p w14:paraId="651FC07B" w14:textId="77777777" w:rsidR="0044007A" w:rsidRDefault="0044007A" w:rsidP="0044007A">
      <w:proofErr w:type="spellStart"/>
      <w:r>
        <w:t>tos</w:t>
      </w:r>
      <w:proofErr w:type="spellEnd"/>
      <w:r>
        <w:t xml:space="preserve"> = 0;</w:t>
      </w:r>
    </w:p>
    <w:p w14:paraId="0E280BAC" w14:textId="77777777" w:rsidR="0044007A" w:rsidRDefault="0044007A" w:rsidP="0044007A">
      <w:proofErr w:type="spellStart"/>
      <w:r>
        <w:t>cout</w:t>
      </w:r>
      <w:proofErr w:type="spellEnd"/>
      <w:r>
        <w:t xml:space="preserve"> &lt;&lt; "Stack Initialized\n";</w:t>
      </w:r>
    </w:p>
    <w:p w14:paraId="315488EC" w14:textId="77777777" w:rsidR="0044007A" w:rsidRDefault="0044007A" w:rsidP="0044007A">
      <w:r>
        <w:t>}</w:t>
      </w:r>
    </w:p>
    <w:p w14:paraId="13158B7F" w14:textId="77777777" w:rsidR="0044007A" w:rsidRDefault="0044007A" w:rsidP="0044007A">
      <w:r>
        <w:t>// stack's destructor</w:t>
      </w:r>
    </w:p>
    <w:p w14:paraId="3C953EBC" w14:textId="77777777" w:rsidR="0044007A" w:rsidRDefault="0044007A" w:rsidP="0044007A">
      <w:proofErr w:type="gramStart"/>
      <w:r>
        <w:t>stack::</w:t>
      </w:r>
      <w:proofErr w:type="gramEnd"/>
      <w:r>
        <w:t>~stack()</w:t>
      </w:r>
    </w:p>
    <w:p w14:paraId="44948398" w14:textId="77777777" w:rsidR="0044007A" w:rsidRDefault="0044007A" w:rsidP="0044007A">
      <w:r>
        <w:t>{</w:t>
      </w:r>
    </w:p>
    <w:p w14:paraId="10893B22" w14:textId="77777777" w:rsidR="0044007A" w:rsidRDefault="0044007A" w:rsidP="0044007A">
      <w:proofErr w:type="spellStart"/>
      <w:r>
        <w:t>cout</w:t>
      </w:r>
      <w:proofErr w:type="spellEnd"/>
      <w:r>
        <w:t xml:space="preserve"> &lt;&lt; "Stack Destroyed\n";</w:t>
      </w:r>
    </w:p>
    <w:p w14:paraId="7BAE43D1" w14:textId="77777777" w:rsidR="0044007A" w:rsidRDefault="0044007A" w:rsidP="0044007A">
      <w:r>
        <w:t>}</w:t>
      </w:r>
    </w:p>
    <w:p w14:paraId="676C992B" w14:textId="77777777" w:rsidR="0044007A" w:rsidRDefault="0044007A" w:rsidP="0044007A">
      <w:r>
        <w:t xml:space="preserve">void </w:t>
      </w:r>
      <w:proofErr w:type="gramStart"/>
      <w:r>
        <w:t>stack::</w:t>
      </w:r>
      <w:proofErr w:type="gramEnd"/>
      <w:r>
        <w:t xml:space="preserve">push(int </w:t>
      </w:r>
      <w:proofErr w:type="spellStart"/>
      <w:r>
        <w:t>i</w:t>
      </w:r>
      <w:proofErr w:type="spellEnd"/>
      <w:r>
        <w:t>)</w:t>
      </w:r>
    </w:p>
    <w:p w14:paraId="4C3CE45B" w14:textId="77777777" w:rsidR="0044007A" w:rsidRDefault="0044007A" w:rsidP="0044007A">
      <w:r>
        <w:t>{</w:t>
      </w:r>
    </w:p>
    <w:p w14:paraId="571159D0" w14:textId="77777777" w:rsidR="0044007A" w:rsidRDefault="0044007A" w:rsidP="0044007A">
      <w:r>
        <w:t>if(</w:t>
      </w:r>
      <w:proofErr w:type="spellStart"/>
      <w:r>
        <w:t>tos</w:t>
      </w:r>
      <w:proofErr w:type="spellEnd"/>
      <w:r>
        <w:t>==SIZE) {</w:t>
      </w:r>
    </w:p>
    <w:p w14:paraId="4FAF69D6" w14:textId="77777777" w:rsidR="0044007A" w:rsidRDefault="0044007A" w:rsidP="0044007A">
      <w:proofErr w:type="spellStart"/>
      <w:r>
        <w:t>cout</w:t>
      </w:r>
      <w:proofErr w:type="spellEnd"/>
      <w:r>
        <w:t xml:space="preserve"> &lt;&lt; "Stack is full.\n";</w:t>
      </w:r>
    </w:p>
    <w:p w14:paraId="177C1874" w14:textId="77777777" w:rsidR="0044007A" w:rsidRDefault="0044007A" w:rsidP="0044007A">
      <w:r>
        <w:t>return;</w:t>
      </w:r>
    </w:p>
    <w:p w14:paraId="0EC2C83A" w14:textId="77777777" w:rsidR="0044007A" w:rsidRDefault="0044007A" w:rsidP="0044007A">
      <w:r>
        <w:t>}</w:t>
      </w:r>
    </w:p>
    <w:p w14:paraId="61880161" w14:textId="77777777" w:rsidR="0044007A" w:rsidRDefault="0044007A" w:rsidP="0044007A">
      <w:proofErr w:type="spellStart"/>
      <w:r>
        <w:t>stck</w:t>
      </w:r>
      <w:proofErr w:type="spellEnd"/>
      <w:r>
        <w:t>[</w:t>
      </w:r>
      <w:proofErr w:type="spellStart"/>
      <w:r>
        <w:t>tos</w:t>
      </w:r>
      <w:proofErr w:type="spellEnd"/>
      <w:r>
        <w:t xml:space="preserve">] = </w:t>
      </w:r>
      <w:proofErr w:type="spellStart"/>
      <w:r>
        <w:t>i</w:t>
      </w:r>
      <w:proofErr w:type="spellEnd"/>
      <w:r>
        <w:t>;</w:t>
      </w:r>
    </w:p>
    <w:p w14:paraId="39A9DBCD" w14:textId="77777777" w:rsidR="0044007A" w:rsidRDefault="0044007A" w:rsidP="0044007A">
      <w:proofErr w:type="spellStart"/>
      <w:r>
        <w:t>tos</w:t>
      </w:r>
      <w:proofErr w:type="spellEnd"/>
      <w:r>
        <w:t>++;</w:t>
      </w:r>
    </w:p>
    <w:p w14:paraId="44622116" w14:textId="77777777" w:rsidR="0044007A" w:rsidRDefault="0044007A" w:rsidP="0044007A">
      <w:r>
        <w:t>}</w:t>
      </w:r>
    </w:p>
    <w:p w14:paraId="039C2C20" w14:textId="77777777" w:rsidR="0044007A" w:rsidRDefault="0044007A" w:rsidP="0044007A">
      <w:r>
        <w:t xml:space="preserve">int </w:t>
      </w:r>
      <w:proofErr w:type="gramStart"/>
      <w:r>
        <w:t>stack::</w:t>
      </w:r>
      <w:proofErr w:type="gramEnd"/>
      <w:r>
        <w:t>pop()</w:t>
      </w:r>
    </w:p>
    <w:p w14:paraId="19558704" w14:textId="77777777" w:rsidR="0044007A" w:rsidRDefault="0044007A" w:rsidP="0044007A">
      <w:r>
        <w:t>{</w:t>
      </w:r>
    </w:p>
    <w:p w14:paraId="0129718F" w14:textId="77777777" w:rsidR="0044007A" w:rsidRDefault="0044007A" w:rsidP="0044007A">
      <w:r>
        <w:t>if(</w:t>
      </w:r>
      <w:proofErr w:type="spellStart"/>
      <w:r>
        <w:t>tos</w:t>
      </w:r>
      <w:proofErr w:type="spellEnd"/>
      <w:r>
        <w:t>==0) {</w:t>
      </w:r>
    </w:p>
    <w:p w14:paraId="2DF62AE8" w14:textId="77777777" w:rsidR="0044007A" w:rsidRDefault="0044007A" w:rsidP="0044007A">
      <w:proofErr w:type="spellStart"/>
      <w:r>
        <w:t>cout</w:t>
      </w:r>
      <w:proofErr w:type="spellEnd"/>
      <w:r>
        <w:t xml:space="preserve"> &lt;&lt; "Stack underflow.\n";</w:t>
      </w:r>
    </w:p>
    <w:p w14:paraId="57D8C359" w14:textId="77777777" w:rsidR="0044007A" w:rsidRDefault="0044007A" w:rsidP="0044007A">
      <w:r>
        <w:t>return 0;</w:t>
      </w:r>
    </w:p>
    <w:p w14:paraId="31CB1419" w14:textId="77777777" w:rsidR="0044007A" w:rsidRDefault="0044007A" w:rsidP="0044007A">
      <w:r>
        <w:t>}</w:t>
      </w:r>
    </w:p>
    <w:p w14:paraId="56CECE4F" w14:textId="77777777" w:rsidR="0044007A" w:rsidRDefault="0044007A" w:rsidP="0044007A">
      <w:proofErr w:type="spellStart"/>
      <w:r>
        <w:t>tos</w:t>
      </w:r>
      <w:proofErr w:type="spellEnd"/>
      <w:r>
        <w:t>--;</w:t>
      </w:r>
    </w:p>
    <w:p w14:paraId="56CD94A0" w14:textId="77777777" w:rsidR="0044007A" w:rsidRDefault="0044007A" w:rsidP="0044007A">
      <w:r>
        <w:t xml:space="preserve">return </w:t>
      </w:r>
      <w:proofErr w:type="spellStart"/>
      <w:r>
        <w:t>stck</w:t>
      </w:r>
      <w:proofErr w:type="spellEnd"/>
      <w:r>
        <w:t>[</w:t>
      </w:r>
      <w:proofErr w:type="spellStart"/>
      <w:r>
        <w:t>tos</w:t>
      </w:r>
      <w:proofErr w:type="spellEnd"/>
      <w:r>
        <w:t>];</w:t>
      </w:r>
    </w:p>
    <w:p w14:paraId="27CB957E" w14:textId="77777777" w:rsidR="0044007A" w:rsidRDefault="0044007A" w:rsidP="0044007A">
      <w:r>
        <w:lastRenderedPageBreak/>
        <w:t>}</w:t>
      </w:r>
    </w:p>
    <w:p w14:paraId="4832D4AB" w14:textId="77777777" w:rsidR="0044007A" w:rsidRDefault="0044007A" w:rsidP="0044007A">
      <w:r>
        <w:t xml:space="preserve">int </w:t>
      </w:r>
      <w:proofErr w:type="gramStart"/>
      <w:r>
        <w:t>main(</w:t>
      </w:r>
      <w:proofErr w:type="gramEnd"/>
      <w:r>
        <w:t>)</w:t>
      </w:r>
    </w:p>
    <w:p w14:paraId="6115926A" w14:textId="77777777" w:rsidR="0044007A" w:rsidRDefault="0044007A" w:rsidP="0044007A">
      <w:r>
        <w:t>{</w:t>
      </w:r>
    </w:p>
    <w:p w14:paraId="139ED4BC" w14:textId="77777777" w:rsidR="0044007A" w:rsidRDefault="0044007A" w:rsidP="0044007A">
      <w:r>
        <w:t>stack a, b; // create two stack objects</w:t>
      </w:r>
    </w:p>
    <w:p w14:paraId="4F53FD2C" w14:textId="77777777" w:rsidR="0044007A" w:rsidRDefault="0044007A" w:rsidP="0044007A">
      <w:proofErr w:type="spellStart"/>
      <w:proofErr w:type="gramStart"/>
      <w:r>
        <w:t>a.push</w:t>
      </w:r>
      <w:proofErr w:type="spellEnd"/>
      <w:proofErr w:type="gramEnd"/>
      <w:r>
        <w:t>(1);</w:t>
      </w:r>
    </w:p>
    <w:p w14:paraId="642468C2" w14:textId="77777777" w:rsidR="0044007A" w:rsidRDefault="0044007A" w:rsidP="0044007A">
      <w:proofErr w:type="spellStart"/>
      <w:proofErr w:type="gramStart"/>
      <w:r>
        <w:t>b.push</w:t>
      </w:r>
      <w:proofErr w:type="spellEnd"/>
      <w:proofErr w:type="gramEnd"/>
      <w:r>
        <w:t>(2);</w:t>
      </w:r>
    </w:p>
    <w:p w14:paraId="63D3CA45" w14:textId="77777777" w:rsidR="0044007A" w:rsidRDefault="0044007A" w:rsidP="0044007A">
      <w:proofErr w:type="spellStart"/>
      <w:proofErr w:type="gramStart"/>
      <w:r>
        <w:t>a.push</w:t>
      </w:r>
      <w:proofErr w:type="spellEnd"/>
      <w:proofErr w:type="gramEnd"/>
      <w:r>
        <w:t>(3);</w:t>
      </w:r>
    </w:p>
    <w:p w14:paraId="4F039334" w14:textId="77777777" w:rsidR="0044007A" w:rsidRDefault="0044007A" w:rsidP="0044007A">
      <w:proofErr w:type="spellStart"/>
      <w:proofErr w:type="gramStart"/>
      <w:r>
        <w:t>b.push</w:t>
      </w:r>
      <w:proofErr w:type="spellEnd"/>
      <w:proofErr w:type="gramEnd"/>
      <w:r>
        <w:t>(4);</w:t>
      </w:r>
    </w:p>
    <w:p w14:paraId="57331F6F" w14:textId="77777777" w:rsidR="0044007A" w:rsidRDefault="0044007A" w:rsidP="0044007A"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a.pop</w:t>
      </w:r>
      <w:proofErr w:type="spellEnd"/>
      <w:r>
        <w:t>(</w:t>
      </w:r>
      <w:proofErr w:type="gramEnd"/>
      <w:r>
        <w:t>) &lt;&lt; " ";</w:t>
      </w:r>
    </w:p>
    <w:p w14:paraId="5F49D497" w14:textId="77777777" w:rsidR="0044007A" w:rsidRDefault="0044007A" w:rsidP="0044007A"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a.pop</w:t>
      </w:r>
      <w:proofErr w:type="spellEnd"/>
      <w:r>
        <w:t>(</w:t>
      </w:r>
      <w:proofErr w:type="gramEnd"/>
      <w:r>
        <w:t>) &lt;&lt; " ";</w:t>
      </w:r>
    </w:p>
    <w:p w14:paraId="2E6D9AF2" w14:textId="77777777" w:rsidR="0044007A" w:rsidRDefault="0044007A" w:rsidP="0044007A"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b.pop</w:t>
      </w:r>
      <w:proofErr w:type="spellEnd"/>
      <w:r>
        <w:t>(</w:t>
      </w:r>
      <w:proofErr w:type="gramEnd"/>
      <w:r>
        <w:t>) &lt;&lt; " ";</w:t>
      </w:r>
    </w:p>
    <w:p w14:paraId="3DDDF395" w14:textId="77777777" w:rsidR="0044007A" w:rsidRDefault="0044007A" w:rsidP="0044007A"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b.pop</w:t>
      </w:r>
      <w:proofErr w:type="spellEnd"/>
      <w:r>
        <w:t>(</w:t>
      </w:r>
      <w:proofErr w:type="gramEnd"/>
      <w:r>
        <w:t>) &lt;&lt; "\n";</w:t>
      </w:r>
    </w:p>
    <w:p w14:paraId="06D6616A" w14:textId="77777777" w:rsidR="0044007A" w:rsidRDefault="0044007A" w:rsidP="0044007A">
      <w:r>
        <w:t>return 0;</w:t>
      </w:r>
    </w:p>
    <w:p w14:paraId="54346EAD" w14:textId="37CF8621" w:rsidR="0044007A" w:rsidRDefault="0044007A" w:rsidP="0044007A">
      <w:pPr>
        <w:pBdr>
          <w:bottom w:val="single" w:sz="12" w:space="1" w:color="auto"/>
        </w:pBdr>
      </w:pPr>
      <w:r>
        <w:t>}</w:t>
      </w:r>
    </w:p>
    <w:p w14:paraId="523A4BDF" w14:textId="77777777" w:rsidR="0044007A" w:rsidRDefault="0044007A" w:rsidP="0044007A"/>
    <w:sectPr w:rsidR="004400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t7S0sDC3MDI0NrZQ0lEKTi0uzszPAykwrAUAj7TBdSwAAAA="/>
  </w:docVars>
  <w:rsids>
    <w:rsidRoot w:val="00AD4AE4"/>
    <w:rsid w:val="0044007A"/>
    <w:rsid w:val="008C69B7"/>
    <w:rsid w:val="00AD4AE4"/>
    <w:rsid w:val="00D15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9343A"/>
  <w15:chartTrackingRefBased/>
  <w15:docId w15:val="{DDA93E81-2223-4979-80B7-F9950DDED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2</cp:revision>
  <dcterms:created xsi:type="dcterms:W3CDTF">2021-06-17T05:06:00Z</dcterms:created>
  <dcterms:modified xsi:type="dcterms:W3CDTF">2021-06-17T07:19:00Z</dcterms:modified>
</cp:coreProperties>
</file>